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28A6" w:rsidRDefault="00491E45" w:rsidP="00DF28A6">
      <w:pPr>
        <w:pStyle w:val="NoSpacing"/>
        <w:jc w:val="center"/>
        <w:rPr>
          <w:b/>
          <w:sz w:val="32"/>
          <w:szCs w:val="32"/>
        </w:rPr>
      </w:pPr>
      <w:r w:rsidRPr="00DF28A6">
        <w:rPr>
          <w:b/>
          <w:sz w:val="32"/>
          <w:szCs w:val="32"/>
        </w:rPr>
        <w:t xml:space="preserve">Critical Care Information System (CCIS) </w:t>
      </w:r>
      <w:r w:rsidR="00DF28A6" w:rsidRPr="00DF28A6">
        <w:rPr>
          <w:b/>
          <w:sz w:val="32"/>
          <w:szCs w:val="32"/>
        </w:rPr>
        <w:t>Data Request Form</w:t>
      </w:r>
    </w:p>
    <w:p w:rsidR="00F77C7E" w:rsidRPr="00F77C7E" w:rsidRDefault="00DF28A6" w:rsidP="00F77C7E">
      <w:pPr>
        <w:pStyle w:val="NoSpacing"/>
        <w:jc w:val="center"/>
        <w:rPr>
          <w:b/>
          <w:sz w:val="32"/>
          <w:szCs w:val="32"/>
        </w:rPr>
      </w:pPr>
      <w:r w:rsidRPr="00DF28A6">
        <w:rPr>
          <w:b/>
          <w:sz w:val="32"/>
          <w:szCs w:val="32"/>
        </w:rPr>
        <w:t>(Not for Research)</w:t>
      </w:r>
    </w:p>
    <w:p w:rsidR="00CC4F47" w:rsidRDefault="00491E45" w:rsidP="00CC4F47">
      <w:pPr>
        <w:rPr>
          <w:b/>
        </w:rPr>
      </w:pPr>
      <w:r w:rsidRPr="00491E45">
        <w:t xml:space="preserve">This form must be completed in full by </w:t>
      </w:r>
      <w:r w:rsidR="009E20A6">
        <w:t xml:space="preserve">any individual or organization requesting access to data from the Critical Care Information System (CCIS). </w:t>
      </w:r>
    </w:p>
    <w:p w:rsidR="00FC49CA" w:rsidRPr="00F77C7E" w:rsidRDefault="00A41A7B" w:rsidP="00F77C7E">
      <w:r>
        <w:rPr>
          <w:b/>
        </w:rPr>
        <w:t xml:space="preserve">Name of Requesting Organization: 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F77C7E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F77C7E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F77C7E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F77C7E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r w:rsidR="00677490">
        <w:rPr>
          <w:rFonts w:ascii="Cambria Math" w:hAnsi="Cambria Math" w:cs="Cambria Math"/>
          <w:b/>
          <w:color w:val="008080"/>
          <w:sz w:val="18"/>
          <w:szCs w:val="18"/>
        </w:rPr>
        <w:t> </w:t>
      </w:r>
      <w:bookmarkStart w:id="0" w:name="_GoBack"/>
      <w:bookmarkEnd w:id="0"/>
    </w:p>
    <w:p w:rsidR="005C03DD" w:rsidRDefault="005C03DD" w:rsidP="00DD1587">
      <w:pPr>
        <w:pStyle w:val="ListNumber"/>
        <w:rPr>
          <w:b/>
        </w:rPr>
      </w:pPr>
      <w:r>
        <w:rPr>
          <w:b/>
        </w:rPr>
        <w:t xml:space="preserve">Type of </w:t>
      </w:r>
      <w:r w:rsidR="00A34666">
        <w:rPr>
          <w:b/>
        </w:rPr>
        <w:t xml:space="preserve">Organization: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F77C7E" w:rsidRDefault="00F77C7E" w:rsidP="00DD1587">
      <w:pPr>
        <w:pStyle w:val="ListNumber"/>
        <w:rPr>
          <w:b/>
        </w:rPr>
      </w:pPr>
    </w:p>
    <w:p w:rsidR="00B14BD1" w:rsidRPr="00CB5915" w:rsidRDefault="00A41A7B" w:rsidP="00DD1587">
      <w:pPr>
        <w:pStyle w:val="ListNumber"/>
        <w:rPr>
          <w:b/>
        </w:rPr>
      </w:pPr>
      <w:r>
        <w:rPr>
          <w:b/>
        </w:rPr>
        <w:t xml:space="preserve">Name of Requestor: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F77C7E" w:rsidRDefault="00F77C7E" w:rsidP="00DD1587">
      <w:pPr>
        <w:pStyle w:val="ListNumber"/>
        <w:rPr>
          <w:b/>
        </w:rPr>
      </w:pPr>
    </w:p>
    <w:p w:rsidR="00B14BD1" w:rsidRDefault="00B14BD1" w:rsidP="00DD1587">
      <w:pPr>
        <w:pStyle w:val="ListNumber"/>
      </w:pPr>
      <w:r w:rsidRPr="00CB5915">
        <w:rPr>
          <w:b/>
        </w:rPr>
        <w:t>Requestor’s Rol</w:t>
      </w:r>
      <w:r w:rsidR="00A41A7B">
        <w:rPr>
          <w:b/>
        </w:rPr>
        <w:t xml:space="preserve">e/Title: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F77C7E" w:rsidRDefault="00F77C7E" w:rsidP="00DD1587">
      <w:pPr>
        <w:pStyle w:val="ListNumber"/>
        <w:rPr>
          <w:b/>
        </w:rPr>
      </w:pPr>
    </w:p>
    <w:p w:rsidR="00B14BD1" w:rsidRDefault="002A2D2C" w:rsidP="00DD1587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b/>
        </w:rPr>
        <w:t>Is Personal Health Information b</w:t>
      </w:r>
      <w:r w:rsidR="0026180E">
        <w:rPr>
          <w:b/>
        </w:rPr>
        <w:t>eing Requested</w:t>
      </w:r>
      <w:r w:rsidR="00B14BD1" w:rsidRPr="00CB5915">
        <w:rPr>
          <w:b/>
        </w:rPr>
        <w:t>:</w:t>
      </w:r>
      <w:r w:rsidR="00CB5915">
        <w:tab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1B648F">
        <w:rPr>
          <w:rFonts w:ascii="Verdana" w:eastAsia="Times New Roman" w:hAnsi="Verdana"/>
          <w:sz w:val="18"/>
          <w:szCs w:val="18"/>
          <w:lang w:val="en-CA"/>
        </w:rPr>
      </w:r>
      <w:r w:rsidR="001B648F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 w:rsidR="0026180E">
        <w:rPr>
          <w:rFonts w:ascii="Verdana" w:eastAsia="Times New Roman" w:hAnsi="Verdana"/>
          <w:sz w:val="18"/>
          <w:szCs w:val="18"/>
          <w:lang w:val="en-CA"/>
        </w:rPr>
        <w:t>Yes</w:t>
      </w:r>
      <w:r w:rsidR="0026180E">
        <w:rPr>
          <w:rFonts w:ascii="Verdana" w:eastAsia="Times New Roman" w:hAnsi="Verdana"/>
          <w:sz w:val="18"/>
          <w:szCs w:val="18"/>
          <w:lang w:val="en-CA"/>
        </w:rPr>
        <w:tab/>
      </w:r>
      <w:r w:rsidR="004B61FA">
        <w:rPr>
          <w:rFonts w:ascii="Verdana" w:eastAsia="Times New Roman" w:hAnsi="Verdana"/>
          <w:sz w:val="18"/>
          <w:szCs w:val="18"/>
          <w:lang w:val="en-CA"/>
        </w:rPr>
        <w:tab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1B648F">
        <w:rPr>
          <w:rFonts w:ascii="Verdana" w:eastAsia="Times New Roman" w:hAnsi="Verdana"/>
          <w:sz w:val="18"/>
          <w:szCs w:val="18"/>
          <w:lang w:val="en-CA"/>
        </w:rPr>
      </w:r>
      <w:r w:rsidR="001B648F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26180E"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 w:rsidR="00B14BD1">
        <w:rPr>
          <w:rFonts w:ascii="Verdana" w:eastAsia="Times New Roman" w:hAnsi="Verdana"/>
          <w:sz w:val="18"/>
          <w:szCs w:val="18"/>
          <w:lang w:val="en-CA"/>
        </w:rPr>
        <w:tab/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9738B8" w:rsidRDefault="009738B8" w:rsidP="00DD1587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</w:p>
    <w:p w:rsidR="0026180E" w:rsidRPr="0026180E" w:rsidRDefault="0026180E" w:rsidP="00677490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 w:rsidRPr="00101701">
        <w:rPr>
          <w:rFonts w:asciiTheme="minorHAnsi" w:eastAsia="Times New Roman" w:hAnsiTheme="minorHAnsi"/>
          <w:b/>
          <w:lang w:val="en-CA"/>
        </w:rPr>
        <w:t>If PHI is Being Requested, List the Data Elements Required</w:t>
      </w:r>
      <w:r w:rsidRPr="00101701">
        <w:rPr>
          <w:rFonts w:ascii="Verdana" w:eastAsia="Times New Roman" w:hAnsi="Verdana"/>
          <w:b/>
          <w:lang w:val="en-CA"/>
        </w:rPr>
        <w:t>:</w:t>
      </w:r>
      <w:r>
        <w:rPr>
          <w:rFonts w:ascii="Verdana" w:eastAsia="Times New Roman" w:hAnsi="Verdana"/>
          <w:b/>
          <w:sz w:val="18"/>
          <w:szCs w:val="18"/>
          <w:lang w:val="en-CA"/>
        </w:rPr>
        <w:t xml:space="preserve"> </w:t>
      </w:r>
    </w:p>
    <w:p w:rsidR="0026180E" w:rsidRPr="00101701" w:rsidRDefault="0026180E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D40D40" w:rsidRDefault="00D40D40" w:rsidP="00677490">
      <w:pPr>
        <w:pStyle w:val="ListNumber"/>
      </w:pPr>
      <w:r w:rsidRPr="00101701">
        <w:rPr>
          <w:rFonts w:asciiTheme="minorHAnsi" w:eastAsia="Times New Roman" w:hAnsiTheme="minorHAnsi"/>
          <w:b/>
          <w:lang w:val="en-CA"/>
        </w:rPr>
        <w:t xml:space="preserve">If No, What Aggregate or De-Identified Data/Reports are </w:t>
      </w:r>
      <w:proofErr w:type="gramStart"/>
      <w:r w:rsidRPr="00101701">
        <w:rPr>
          <w:rFonts w:asciiTheme="minorHAnsi" w:eastAsia="Times New Roman" w:hAnsiTheme="minorHAnsi"/>
          <w:b/>
          <w:lang w:val="en-CA"/>
        </w:rPr>
        <w:t>Requested</w:t>
      </w:r>
      <w:proofErr w:type="gramEnd"/>
      <w:r w:rsidRPr="00101701">
        <w:rPr>
          <w:rFonts w:asciiTheme="minorHAnsi" w:eastAsia="Times New Roman" w:hAnsiTheme="minorHAnsi"/>
          <w:b/>
          <w:lang w:val="en-CA"/>
        </w:rPr>
        <w:t>?</w:t>
      </w:r>
      <w:r>
        <w:rPr>
          <w:rFonts w:ascii="Verdana" w:eastAsia="Times New Roman" w:hAnsi="Verdana"/>
          <w:b/>
          <w:sz w:val="18"/>
          <w:szCs w:val="18"/>
          <w:lang w:val="en-CA"/>
        </w:rPr>
        <w:t xml:space="preserve">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D40D40" w:rsidRDefault="00D40D40" w:rsidP="00DD1587">
      <w:pPr>
        <w:pStyle w:val="ListNumber"/>
        <w:rPr>
          <w:b/>
        </w:rPr>
      </w:pPr>
    </w:p>
    <w:p w:rsidR="00462315" w:rsidRPr="00462315" w:rsidRDefault="00462315" w:rsidP="00677490">
      <w:pPr>
        <w:pStyle w:val="ListNumber"/>
      </w:pPr>
      <w:r>
        <w:rPr>
          <w:b/>
        </w:rPr>
        <w:t xml:space="preserve">What Purpose Will the Data </w:t>
      </w:r>
      <w:proofErr w:type="gramStart"/>
      <w:r>
        <w:rPr>
          <w:b/>
        </w:rPr>
        <w:t>Serve</w:t>
      </w:r>
      <w:proofErr w:type="gramEnd"/>
      <w:r>
        <w:rPr>
          <w:b/>
        </w:rPr>
        <w:t xml:space="preserve">/ How Will it Be Used?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462315" w:rsidRDefault="00462315" w:rsidP="00DD1587">
      <w:pPr>
        <w:pStyle w:val="ListNumber"/>
        <w:rPr>
          <w:b/>
        </w:rPr>
      </w:pPr>
    </w:p>
    <w:p w:rsidR="0093052B" w:rsidRDefault="003D06CD" w:rsidP="003D06CD">
      <w:pPr>
        <w:pStyle w:val="ListNumber"/>
        <w:rPr>
          <w:b/>
        </w:rPr>
      </w:pPr>
      <w:r>
        <w:rPr>
          <w:b/>
        </w:rPr>
        <w:t xml:space="preserve">Has a Privacy Impact Assessment </w:t>
      </w:r>
      <w:r w:rsidR="0093052B">
        <w:rPr>
          <w:b/>
        </w:rPr>
        <w:t xml:space="preserve">or Risk Analysis </w:t>
      </w:r>
      <w:r w:rsidR="006E1524">
        <w:rPr>
          <w:b/>
        </w:rPr>
        <w:t>Been Completed on the Request?</w:t>
      </w:r>
    </w:p>
    <w:p w:rsidR="003D06CD" w:rsidRDefault="00BB396E" w:rsidP="0093052B">
      <w:pPr>
        <w:pStyle w:val="ListNumber"/>
        <w:ind w:left="4320" w:firstLine="720"/>
        <w:rPr>
          <w:rFonts w:ascii="Verdana" w:eastAsia="Times New Roman" w:hAnsi="Verdana"/>
          <w:sz w:val="18"/>
          <w:szCs w:val="18"/>
          <w:lang w:val="en-CA"/>
        </w:rPr>
      </w:pP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3D06CD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1B648F">
        <w:rPr>
          <w:rFonts w:ascii="Verdana" w:eastAsia="Times New Roman" w:hAnsi="Verdana"/>
          <w:sz w:val="18"/>
          <w:szCs w:val="18"/>
          <w:lang w:val="en-CA"/>
        </w:rPr>
      </w:r>
      <w:r w:rsidR="001B648F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3D06CD"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 w:rsidR="003D06CD">
        <w:rPr>
          <w:rFonts w:ascii="Verdana" w:eastAsia="Times New Roman" w:hAnsi="Verdana"/>
          <w:sz w:val="18"/>
          <w:szCs w:val="18"/>
          <w:lang w:val="en-CA"/>
        </w:rPr>
        <w:t>Yes</w:t>
      </w:r>
      <w:r w:rsidR="003D06CD">
        <w:rPr>
          <w:rFonts w:ascii="Verdana" w:eastAsia="Times New Roman" w:hAnsi="Verdana"/>
          <w:sz w:val="18"/>
          <w:szCs w:val="18"/>
          <w:lang w:val="en-CA"/>
        </w:rPr>
        <w:tab/>
      </w:r>
      <w:r w:rsidR="003D06CD"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3D06CD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1B648F">
        <w:rPr>
          <w:rFonts w:ascii="Verdana" w:eastAsia="Times New Roman" w:hAnsi="Verdana"/>
          <w:sz w:val="18"/>
          <w:szCs w:val="18"/>
          <w:lang w:val="en-CA"/>
        </w:rPr>
      </w:r>
      <w:r w:rsidR="001B648F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3D06CD">
        <w:rPr>
          <w:rFonts w:ascii="Verdana" w:eastAsia="Times New Roman" w:hAnsi="Verdana"/>
          <w:sz w:val="18"/>
          <w:szCs w:val="18"/>
          <w:lang w:val="en-CA"/>
        </w:rPr>
        <w:t xml:space="preserve">  No</w:t>
      </w:r>
    </w:p>
    <w:p w:rsidR="00056B38" w:rsidRDefault="00056B38" w:rsidP="00DD1587">
      <w:pPr>
        <w:pStyle w:val="ListNumber"/>
        <w:rPr>
          <w:b/>
        </w:rPr>
      </w:pPr>
    </w:p>
    <w:p w:rsidR="003D06CD" w:rsidRPr="003D06CD" w:rsidRDefault="003D06CD" w:rsidP="00DD1587">
      <w:pPr>
        <w:pStyle w:val="ListNumber"/>
      </w:pPr>
      <w:r>
        <w:rPr>
          <w:b/>
        </w:rPr>
        <w:t xml:space="preserve">The Length of Time the Data Will be Used by the Requesting Organization: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3D06CD" w:rsidRDefault="003D06CD" w:rsidP="0093052B">
      <w:pPr>
        <w:pStyle w:val="ListNumber"/>
      </w:pPr>
    </w:p>
    <w:p w:rsidR="003721D0" w:rsidRPr="00F77C7E" w:rsidRDefault="0093052B" w:rsidP="00DD1587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b/>
        </w:rPr>
        <w:t xml:space="preserve">Is the Request for an Extension on the Use of PHI Previously Provided to Your Organization by HHS/CritiCall Ontario?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1B648F">
        <w:rPr>
          <w:rFonts w:ascii="Verdana" w:eastAsia="Times New Roman" w:hAnsi="Verdana"/>
          <w:sz w:val="18"/>
          <w:szCs w:val="18"/>
          <w:lang w:val="en-CA"/>
        </w:rPr>
      </w:r>
      <w:r w:rsidR="001B648F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>
        <w:rPr>
          <w:rFonts w:ascii="Verdana" w:eastAsia="Times New Roman" w:hAnsi="Verdana"/>
          <w:sz w:val="18"/>
          <w:szCs w:val="18"/>
          <w:lang w:val="en-CA"/>
        </w:rPr>
        <w:t>Yes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1B648F">
        <w:rPr>
          <w:rFonts w:ascii="Verdana" w:eastAsia="Times New Roman" w:hAnsi="Verdana"/>
          <w:sz w:val="18"/>
          <w:szCs w:val="18"/>
          <w:lang w:val="en-CA"/>
        </w:rPr>
      </w:r>
      <w:r w:rsidR="001B648F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BB396E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>
        <w:rPr>
          <w:rFonts w:ascii="Verdana" w:eastAsia="Times New Roman" w:hAnsi="Verdana"/>
          <w:sz w:val="18"/>
          <w:szCs w:val="18"/>
          <w:lang w:val="en-CA"/>
        </w:rPr>
        <w:t xml:space="preserve">  No</w:t>
      </w:r>
    </w:p>
    <w:p w:rsidR="003721D0" w:rsidRDefault="003721D0" w:rsidP="00DD1587">
      <w:pPr>
        <w:pStyle w:val="ListNumber"/>
        <w:rPr>
          <w:b/>
        </w:rPr>
      </w:pPr>
    </w:p>
    <w:p w:rsidR="00F77C7E" w:rsidRDefault="00F77C7E" w:rsidP="00DD1587">
      <w:pPr>
        <w:pStyle w:val="ListNumber"/>
        <w:rPr>
          <w:b/>
        </w:rPr>
      </w:pPr>
    </w:p>
    <w:p w:rsidR="00CC4F47" w:rsidRDefault="00095BEC" w:rsidP="00DD1587">
      <w:pPr>
        <w:pStyle w:val="ListNumber"/>
      </w:pPr>
      <w:r w:rsidRPr="00CB5915">
        <w:rPr>
          <w:b/>
        </w:rPr>
        <w:t>Requestor’s Signature:</w:t>
      </w:r>
      <w:r w:rsidR="00F77C7E" w:rsidRPr="00F77C7E">
        <w:rPr>
          <w:rFonts w:ascii="Arial" w:hAnsi="Arial" w:cs="Arial"/>
          <w:b/>
          <w:color w:val="008080"/>
          <w:sz w:val="18"/>
          <w:szCs w:val="18"/>
        </w:rPr>
        <w:t xml:space="preserve">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  <w:r w:rsidR="00F77C7E">
        <w:rPr>
          <w:rFonts w:ascii="Arial" w:hAnsi="Arial" w:cs="Arial"/>
          <w:b/>
          <w:color w:val="008080"/>
          <w:sz w:val="18"/>
          <w:szCs w:val="18"/>
        </w:rPr>
        <w:tab/>
      </w:r>
      <w:r w:rsidR="00F77C7E">
        <w:rPr>
          <w:rFonts w:ascii="Arial" w:hAnsi="Arial" w:cs="Arial"/>
          <w:b/>
          <w:color w:val="008080"/>
          <w:sz w:val="18"/>
          <w:szCs w:val="18"/>
        </w:rPr>
        <w:tab/>
      </w:r>
      <w:r w:rsidR="00F77C7E">
        <w:rPr>
          <w:rFonts w:ascii="Arial" w:hAnsi="Arial" w:cs="Arial"/>
          <w:b/>
          <w:color w:val="008080"/>
          <w:sz w:val="18"/>
          <w:szCs w:val="18"/>
        </w:rPr>
        <w:tab/>
      </w:r>
      <w:r w:rsidR="00F77C7E">
        <w:rPr>
          <w:rFonts w:ascii="Arial" w:hAnsi="Arial" w:cs="Arial"/>
          <w:b/>
          <w:color w:val="008080"/>
          <w:sz w:val="18"/>
          <w:szCs w:val="18"/>
        </w:rPr>
        <w:tab/>
      </w:r>
      <w:r w:rsidR="00F77C7E">
        <w:rPr>
          <w:rFonts w:ascii="Arial" w:hAnsi="Arial" w:cs="Arial"/>
          <w:b/>
          <w:color w:val="008080"/>
          <w:sz w:val="18"/>
          <w:szCs w:val="18"/>
        </w:rPr>
        <w:tab/>
      </w:r>
      <w:r w:rsidR="00CB5915">
        <w:tab/>
      </w:r>
      <w:r w:rsidRPr="00CB5915">
        <w:rPr>
          <w:b/>
        </w:rPr>
        <w:t>Date:</w:t>
      </w:r>
      <w:r>
        <w:t xml:space="preserve"> 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F77C7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BB396E">
        <w:rPr>
          <w:rFonts w:ascii="Arial" w:hAnsi="Arial" w:cs="Arial"/>
          <w:b/>
          <w:color w:val="008080"/>
          <w:sz w:val="18"/>
          <w:szCs w:val="18"/>
        </w:rPr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F77C7E">
        <w:rPr>
          <w:rFonts w:ascii="Arial" w:hAnsi="Arial" w:cs="Arial"/>
          <w:b/>
          <w:color w:val="008080"/>
          <w:sz w:val="18"/>
          <w:szCs w:val="18"/>
        </w:rPr>
        <w:t> </w:t>
      </w:r>
      <w:r w:rsidR="00BB396E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CC4F47" w:rsidRDefault="00CC4F47" w:rsidP="00DD1587">
      <w:pPr>
        <w:pStyle w:val="ListNumber"/>
      </w:pPr>
    </w:p>
    <w:p w:rsidR="00466565" w:rsidRDefault="00CC4F47" w:rsidP="00CC4F47">
      <w:r>
        <w:t>Completed CCIS Data Request Forms (Not for Research) must be submitted to the CritiCall Ontario Privacy Lead</w:t>
      </w:r>
      <w:r w:rsidR="00466565">
        <w:t>. Submissions may be made by:</w:t>
      </w:r>
      <w:r>
        <w:t xml:space="preserve"> </w:t>
      </w:r>
    </w:p>
    <w:p w:rsidR="00466565" w:rsidRDefault="00466565" w:rsidP="00466565">
      <w:pPr>
        <w:pStyle w:val="NoSpacing"/>
        <w:ind w:left="720"/>
      </w:pPr>
      <w:r w:rsidRPr="00466565">
        <w:rPr>
          <w:b/>
        </w:rPr>
        <w:t>Email to:</w:t>
      </w:r>
      <w:r>
        <w:rPr>
          <w:b/>
        </w:rPr>
        <w:t xml:space="preserve">            </w:t>
      </w:r>
      <w:r>
        <w:tab/>
      </w:r>
      <w:r>
        <w:tab/>
      </w:r>
      <w:r w:rsidR="008C4949">
        <w:tab/>
        <w:t>Or</w:t>
      </w:r>
      <w:r w:rsidR="008C4949">
        <w:tab/>
      </w:r>
      <w:r w:rsidR="008C4949">
        <w:tab/>
      </w:r>
      <w:r w:rsidR="008C4949">
        <w:tab/>
      </w:r>
      <w:r w:rsidRPr="00466565">
        <w:rPr>
          <w:b/>
        </w:rPr>
        <w:t>Regular mail to:</w:t>
      </w:r>
      <w:r>
        <w:tab/>
        <w:t xml:space="preserve"> </w:t>
      </w:r>
      <w:hyperlink r:id="rId11" w:history="1">
        <w:r w:rsidR="00CC4F47" w:rsidRPr="00667566">
          <w:rPr>
            <w:rStyle w:val="Hyperlink"/>
          </w:rPr>
          <w:t>privacy@criticall.org</w:t>
        </w:r>
      </w:hyperlink>
      <w:r w:rsidR="00CC4F47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8C4949">
        <w:t xml:space="preserve">Attention: </w:t>
      </w:r>
      <w:r>
        <w:t>Privacy Lead</w:t>
      </w:r>
    </w:p>
    <w:p w:rsidR="00466565" w:rsidRDefault="00466565" w:rsidP="00466565">
      <w:pPr>
        <w:pStyle w:val="NoSpacing"/>
        <w:ind w:left="5760"/>
      </w:pPr>
      <w:r>
        <w:t>CritiCall Ontario</w:t>
      </w:r>
    </w:p>
    <w:p w:rsidR="00466565" w:rsidRDefault="00466565" w:rsidP="00466565">
      <w:pPr>
        <w:pStyle w:val="NoSpacing"/>
        <w:ind w:left="5760"/>
      </w:pPr>
      <w:r>
        <w:t>1725 Upper James Street</w:t>
      </w:r>
    </w:p>
    <w:p w:rsidR="00466565" w:rsidRDefault="00466565" w:rsidP="00466565">
      <w:pPr>
        <w:pStyle w:val="NoSpacing"/>
        <w:ind w:left="5760"/>
      </w:pPr>
      <w:r>
        <w:t>Suite 200</w:t>
      </w:r>
    </w:p>
    <w:p w:rsidR="00466565" w:rsidRDefault="00466565" w:rsidP="00466565">
      <w:pPr>
        <w:pStyle w:val="NoSpacing"/>
        <w:ind w:left="5760"/>
      </w:pPr>
      <w:r>
        <w:t>Hamilton, ON</w:t>
      </w:r>
    </w:p>
    <w:p w:rsidR="002D5748" w:rsidRPr="00265EE7" w:rsidRDefault="00466565" w:rsidP="00265EE7">
      <w:pPr>
        <w:pStyle w:val="NoSpacing"/>
        <w:ind w:left="5760"/>
      </w:pPr>
      <w:r>
        <w:t>L9B IK7</w:t>
      </w:r>
    </w:p>
    <w:sectPr w:rsidR="002D5748" w:rsidRPr="00265EE7" w:rsidSect="00255869">
      <w:headerReference w:type="default" r:id="rId12"/>
      <w:footerReference w:type="default" r:id="rId13"/>
      <w:pgSz w:w="12240" w:h="15840"/>
      <w:pgMar w:top="1440" w:right="1440" w:bottom="144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490" w:rsidRDefault="00677490" w:rsidP="00FC3CFC">
      <w:pPr>
        <w:pStyle w:val="Header"/>
      </w:pPr>
      <w:r>
        <w:separator/>
      </w:r>
    </w:p>
  </w:endnote>
  <w:endnote w:type="continuationSeparator" w:id="0">
    <w:p w:rsidR="00677490" w:rsidRDefault="00677490" w:rsidP="00FC3CFC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7490" w:rsidRDefault="00311B7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B648F">
      <w:rPr>
        <w:noProof/>
      </w:rPr>
      <w:t>1</w:t>
    </w:r>
    <w:r>
      <w:rPr>
        <w:noProof/>
      </w:rPr>
      <w:fldChar w:fldCharType="end"/>
    </w:r>
  </w:p>
  <w:p w:rsidR="00677490" w:rsidRPr="00F77C7E" w:rsidRDefault="00F77C7E">
    <w:pPr>
      <w:pStyle w:val="Footer"/>
      <w:rPr>
        <w:i/>
        <w:sz w:val="18"/>
        <w:szCs w:val="18"/>
      </w:rPr>
    </w:pPr>
    <w:r w:rsidRPr="00F77C7E">
      <w:rPr>
        <w:i/>
        <w:sz w:val="18"/>
        <w:szCs w:val="18"/>
      </w:rPr>
      <w:t>CCIS Data Request Form (Not for Research) (updated</w:t>
    </w:r>
    <w:r w:rsidR="00255869">
      <w:rPr>
        <w:i/>
        <w:sz w:val="18"/>
        <w:szCs w:val="18"/>
      </w:rPr>
      <w:t xml:space="preserve"> Jan 28_14</w:t>
    </w:r>
    <w:r w:rsidRPr="00F77C7E">
      <w:rPr>
        <w:i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490" w:rsidRDefault="00677490" w:rsidP="00FC3CFC">
      <w:pPr>
        <w:pStyle w:val="Header"/>
      </w:pPr>
      <w:r>
        <w:separator/>
      </w:r>
    </w:p>
  </w:footnote>
  <w:footnote w:type="continuationSeparator" w:id="0">
    <w:p w:rsidR="00677490" w:rsidRDefault="00677490" w:rsidP="00FC3CFC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7490" w:rsidRDefault="00255869" w:rsidP="00255869">
    <w:pPr>
      <w:pStyle w:val="Header"/>
      <w:jc w:val="right"/>
    </w:pPr>
    <w:r w:rsidRPr="00255869">
      <w:rPr>
        <w:noProof/>
      </w:rPr>
      <w:drawing>
        <wp:inline distT="0" distB="0" distL="0" distR="0">
          <wp:extent cx="2743200" cy="457200"/>
          <wp:effectExtent l="19050" t="0" r="0" b="0"/>
          <wp:docPr id="3" name="Picture 5" descr="CCIS wordmark 5 inch no 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IS wordmark 5 inch no taglin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2DCE6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4C3D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0FA374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ED32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08C7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BE4C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E8D1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3CA9E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9EB3EC"/>
    <w:lvl w:ilvl="0">
      <w:start w:val="1"/>
      <w:numFmt w:val="lowerLetter"/>
      <w:lvlText w:val="%1)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54619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731DA"/>
    <w:multiLevelType w:val="hybridMultilevel"/>
    <w:tmpl w:val="4D8E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78078C"/>
    <w:multiLevelType w:val="hybridMultilevel"/>
    <w:tmpl w:val="47781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093C70D7"/>
    <w:multiLevelType w:val="hybridMultilevel"/>
    <w:tmpl w:val="CFF68E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B085D75"/>
    <w:multiLevelType w:val="hybridMultilevel"/>
    <w:tmpl w:val="1402D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572CD2"/>
    <w:multiLevelType w:val="hybridMultilevel"/>
    <w:tmpl w:val="38AEB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01457C"/>
    <w:multiLevelType w:val="hybridMultilevel"/>
    <w:tmpl w:val="4EFC9298"/>
    <w:lvl w:ilvl="0" w:tplc="A626A0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9792A"/>
    <w:multiLevelType w:val="hybridMultilevel"/>
    <w:tmpl w:val="449A2728"/>
    <w:lvl w:ilvl="0" w:tplc="C7A8FD38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1727CBE"/>
    <w:multiLevelType w:val="hybridMultilevel"/>
    <w:tmpl w:val="20222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020E33"/>
    <w:multiLevelType w:val="hybridMultilevel"/>
    <w:tmpl w:val="D3D2A2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1B647980"/>
    <w:multiLevelType w:val="hybridMultilevel"/>
    <w:tmpl w:val="CA80267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C6F17"/>
    <w:multiLevelType w:val="hybridMultilevel"/>
    <w:tmpl w:val="2A4AAC6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89090E"/>
    <w:multiLevelType w:val="hybridMultilevel"/>
    <w:tmpl w:val="12F45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942308"/>
    <w:multiLevelType w:val="hybridMultilevel"/>
    <w:tmpl w:val="9DE4E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0A75B5"/>
    <w:multiLevelType w:val="hybridMultilevel"/>
    <w:tmpl w:val="CC209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163D1E"/>
    <w:multiLevelType w:val="hybridMultilevel"/>
    <w:tmpl w:val="C1F2E2EC"/>
    <w:lvl w:ilvl="0" w:tplc="C7A8FD38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2941DBB"/>
    <w:multiLevelType w:val="hybridMultilevel"/>
    <w:tmpl w:val="47840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723B5"/>
    <w:multiLevelType w:val="hybridMultilevel"/>
    <w:tmpl w:val="15B0579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FC0DE7"/>
    <w:multiLevelType w:val="hybridMultilevel"/>
    <w:tmpl w:val="2772C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AD6DD7"/>
    <w:multiLevelType w:val="hybridMultilevel"/>
    <w:tmpl w:val="9F528F68"/>
    <w:lvl w:ilvl="0" w:tplc="FE92BA2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D4EA6"/>
    <w:multiLevelType w:val="hybridMultilevel"/>
    <w:tmpl w:val="175EFA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466B40E4"/>
    <w:multiLevelType w:val="hybridMultilevel"/>
    <w:tmpl w:val="261A3128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1" w15:restartNumberingAfterBreak="0">
    <w:nsid w:val="49EA4F92"/>
    <w:multiLevelType w:val="hybridMultilevel"/>
    <w:tmpl w:val="B2C6E8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711CC7"/>
    <w:multiLevelType w:val="hybridMultilevel"/>
    <w:tmpl w:val="82B6F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09072E"/>
    <w:multiLevelType w:val="hybridMultilevel"/>
    <w:tmpl w:val="452C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5F5FE5"/>
    <w:multiLevelType w:val="hybridMultilevel"/>
    <w:tmpl w:val="4ED494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C81BEC"/>
    <w:multiLevelType w:val="hybridMultilevel"/>
    <w:tmpl w:val="686C61D0"/>
    <w:lvl w:ilvl="0" w:tplc="300CCB5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77E4DB7"/>
    <w:multiLevelType w:val="hybridMultilevel"/>
    <w:tmpl w:val="57081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074698"/>
    <w:multiLevelType w:val="hybridMultilevel"/>
    <w:tmpl w:val="E8EA035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8323B0"/>
    <w:multiLevelType w:val="hybridMultilevel"/>
    <w:tmpl w:val="42042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BE7CAF"/>
    <w:multiLevelType w:val="hybridMultilevel"/>
    <w:tmpl w:val="2356E2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5B9F1AE9"/>
    <w:multiLevelType w:val="hybridMultilevel"/>
    <w:tmpl w:val="0F2EA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3A7601"/>
    <w:multiLevelType w:val="hybridMultilevel"/>
    <w:tmpl w:val="8A0C93E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C247F0"/>
    <w:multiLevelType w:val="hybridMultilevel"/>
    <w:tmpl w:val="00004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8FD38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BD39CD"/>
    <w:multiLevelType w:val="hybridMultilevel"/>
    <w:tmpl w:val="59D48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781D29"/>
    <w:multiLevelType w:val="hybridMultilevel"/>
    <w:tmpl w:val="B1A0DB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C897338"/>
    <w:multiLevelType w:val="hybridMultilevel"/>
    <w:tmpl w:val="B658C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6358A"/>
    <w:multiLevelType w:val="hybridMultilevel"/>
    <w:tmpl w:val="2AC2AFB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F9A7874"/>
    <w:multiLevelType w:val="hybridMultilevel"/>
    <w:tmpl w:val="9CCCD362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38"/>
  </w:num>
  <w:num w:numId="11">
    <w:abstractNumId w:val="40"/>
  </w:num>
  <w:num w:numId="12">
    <w:abstractNumId w:val="14"/>
  </w:num>
  <w:num w:numId="13">
    <w:abstractNumId w:val="42"/>
  </w:num>
  <w:num w:numId="14">
    <w:abstractNumId w:val="22"/>
  </w:num>
  <w:num w:numId="15">
    <w:abstractNumId w:val="30"/>
  </w:num>
  <w:num w:numId="16">
    <w:abstractNumId w:val="45"/>
  </w:num>
  <w:num w:numId="17">
    <w:abstractNumId w:val="43"/>
  </w:num>
  <w:num w:numId="18">
    <w:abstractNumId w:val="19"/>
  </w:num>
  <w:num w:numId="19">
    <w:abstractNumId w:val="36"/>
  </w:num>
  <w:num w:numId="20">
    <w:abstractNumId w:val="33"/>
  </w:num>
  <w:num w:numId="21">
    <w:abstractNumId w:val="16"/>
  </w:num>
  <w:num w:numId="22">
    <w:abstractNumId w:val="12"/>
  </w:num>
  <w:num w:numId="23">
    <w:abstractNumId w:val="23"/>
  </w:num>
  <w:num w:numId="24">
    <w:abstractNumId w:val="44"/>
  </w:num>
  <w:num w:numId="25">
    <w:abstractNumId w:val="39"/>
  </w:num>
  <w:num w:numId="26">
    <w:abstractNumId w:val="18"/>
  </w:num>
  <w:num w:numId="27">
    <w:abstractNumId w:val="29"/>
  </w:num>
  <w:num w:numId="28">
    <w:abstractNumId w:val="24"/>
  </w:num>
  <w:num w:numId="29">
    <w:abstractNumId w:val="11"/>
  </w:num>
  <w:num w:numId="30">
    <w:abstractNumId w:val="13"/>
  </w:num>
  <w:num w:numId="31">
    <w:abstractNumId w:val="27"/>
  </w:num>
  <w:num w:numId="32">
    <w:abstractNumId w:val="4"/>
  </w:num>
  <w:num w:numId="33">
    <w:abstractNumId w:val="17"/>
  </w:num>
  <w:num w:numId="34">
    <w:abstractNumId w:val="8"/>
  </w:num>
  <w:num w:numId="35">
    <w:abstractNumId w:val="26"/>
  </w:num>
  <w:num w:numId="36">
    <w:abstractNumId w:val="46"/>
  </w:num>
  <w:num w:numId="37">
    <w:abstractNumId w:val="32"/>
  </w:num>
  <w:num w:numId="38">
    <w:abstractNumId w:val="37"/>
  </w:num>
  <w:num w:numId="39">
    <w:abstractNumId w:val="0"/>
  </w:num>
  <w:num w:numId="40">
    <w:abstractNumId w:val="34"/>
  </w:num>
  <w:num w:numId="41">
    <w:abstractNumId w:val="31"/>
  </w:num>
  <w:num w:numId="42">
    <w:abstractNumId w:val="15"/>
  </w:num>
  <w:num w:numId="43">
    <w:abstractNumId w:val="47"/>
  </w:num>
  <w:num w:numId="44">
    <w:abstractNumId w:val="28"/>
  </w:num>
  <w:num w:numId="45">
    <w:abstractNumId w:val="20"/>
  </w:num>
  <w:num w:numId="46">
    <w:abstractNumId w:val="35"/>
  </w:num>
  <w:num w:numId="47">
    <w:abstractNumId w:val="41"/>
  </w:num>
  <w:num w:numId="48">
    <w:abstractNumId w:val="21"/>
  </w:num>
  <w:num w:numId="49">
    <w:abstractNumId w:val="2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O3tLAwMTQxsTBQ0lEKTi0uzszPAykwrAUAGHmAcywAAAA="/>
  </w:docVars>
  <w:rsids>
    <w:rsidRoot w:val="00C578C0"/>
    <w:rsid w:val="00000497"/>
    <w:rsid w:val="00000C8D"/>
    <w:rsid w:val="000104A8"/>
    <w:rsid w:val="0001433D"/>
    <w:rsid w:val="00017922"/>
    <w:rsid w:val="00022515"/>
    <w:rsid w:val="000229B4"/>
    <w:rsid w:val="00027A39"/>
    <w:rsid w:val="000330D5"/>
    <w:rsid w:val="00043643"/>
    <w:rsid w:val="00056B38"/>
    <w:rsid w:val="0006016E"/>
    <w:rsid w:val="00067B60"/>
    <w:rsid w:val="00075227"/>
    <w:rsid w:val="00086AF6"/>
    <w:rsid w:val="0009218A"/>
    <w:rsid w:val="00092FA6"/>
    <w:rsid w:val="00095BEC"/>
    <w:rsid w:val="000A18C2"/>
    <w:rsid w:val="000A2571"/>
    <w:rsid w:val="000A5079"/>
    <w:rsid w:val="000B1041"/>
    <w:rsid w:val="000B2167"/>
    <w:rsid w:val="000B5E22"/>
    <w:rsid w:val="000C2420"/>
    <w:rsid w:val="000D1D31"/>
    <w:rsid w:val="000D2009"/>
    <w:rsid w:val="000D25BA"/>
    <w:rsid w:val="000D33B5"/>
    <w:rsid w:val="000D748E"/>
    <w:rsid w:val="000E4420"/>
    <w:rsid w:val="000E4D41"/>
    <w:rsid w:val="000E7155"/>
    <w:rsid w:val="000F1BD2"/>
    <w:rsid w:val="00101701"/>
    <w:rsid w:val="00103287"/>
    <w:rsid w:val="00111532"/>
    <w:rsid w:val="00123D08"/>
    <w:rsid w:val="00126355"/>
    <w:rsid w:val="001355C3"/>
    <w:rsid w:val="00137BCA"/>
    <w:rsid w:val="00146C62"/>
    <w:rsid w:val="001479B0"/>
    <w:rsid w:val="00150998"/>
    <w:rsid w:val="001530A9"/>
    <w:rsid w:val="0015586A"/>
    <w:rsid w:val="00156855"/>
    <w:rsid w:val="00163575"/>
    <w:rsid w:val="00163F90"/>
    <w:rsid w:val="00166616"/>
    <w:rsid w:val="00166AA8"/>
    <w:rsid w:val="001673B5"/>
    <w:rsid w:val="00167959"/>
    <w:rsid w:val="00177B14"/>
    <w:rsid w:val="00180D35"/>
    <w:rsid w:val="00181499"/>
    <w:rsid w:val="00182942"/>
    <w:rsid w:val="00186467"/>
    <w:rsid w:val="001905DE"/>
    <w:rsid w:val="00196DD7"/>
    <w:rsid w:val="001A1F42"/>
    <w:rsid w:val="001B0B69"/>
    <w:rsid w:val="001B648F"/>
    <w:rsid w:val="001C3944"/>
    <w:rsid w:val="001C3B34"/>
    <w:rsid w:val="001C4B05"/>
    <w:rsid w:val="001D0676"/>
    <w:rsid w:val="001E097B"/>
    <w:rsid w:val="001E6EA6"/>
    <w:rsid w:val="001F1AA5"/>
    <w:rsid w:val="002000C3"/>
    <w:rsid w:val="00205F9B"/>
    <w:rsid w:val="0020689C"/>
    <w:rsid w:val="00206D4A"/>
    <w:rsid w:val="0022171C"/>
    <w:rsid w:val="00221A5C"/>
    <w:rsid w:val="00222200"/>
    <w:rsid w:val="00227471"/>
    <w:rsid w:val="00244395"/>
    <w:rsid w:val="0024655D"/>
    <w:rsid w:val="002506F8"/>
    <w:rsid w:val="00251ADC"/>
    <w:rsid w:val="00252A43"/>
    <w:rsid w:val="00255869"/>
    <w:rsid w:val="0026180E"/>
    <w:rsid w:val="00263DEB"/>
    <w:rsid w:val="00265EE7"/>
    <w:rsid w:val="00295D77"/>
    <w:rsid w:val="002A0952"/>
    <w:rsid w:val="002A2D2C"/>
    <w:rsid w:val="002B264D"/>
    <w:rsid w:val="002B3127"/>
    <w:rsid w:val="002B350A"/>
    <w:rsid w:val="002D1CCA"/>
    <w:rsid w:val="002D4756"/>
    <w:rsid w:val="002D5748"/>
    <w:rsid w:val="00301D8A"/>
    <w:rsid w:val="00311B79"/>
    <w:rsid w:val="00316239"/>
    <w:rsid w:val="003166A8"/>
    <w:rsid w:val="00321872"/>
    <w:rsid w:val="00331021"/>
    <w:rsid w:val="003322BE"/>
    <w:rsid w:val="00346754"/>
    <w:rsid w:val="0036154F"/>
    <w:rsid w:val="00362876"/>
    <w:rsid w:val="003629EC"/>
    <w:rsid w:val="00364083"/>
    <w:rsid w:val="0036643C"/>
    <w:rsid w:val="00371EF5"/>
    <w:rsid w:val="003721D0"/>
    <w:rsid w:val="00374B48"/>
    <w:rsid w:val="003761C4"/>
    <w:rsid w:val="003762F8"/>
    <w:rsid w:val="00387750"/>
    <w:rsid w:val="00397CB7"/>
    <w:rsid w:val="003A2EE7"/>
    <w:rsid w:val="003A3163"/>
    <w:rsid w:val="003B5FF2"/>
    <w:rsid w:val="003B7C96"/>
    <w:rsid w:val="003C2EBE"/>
    <w:rsid w:val="003D06CD"/>
    <w:rsid w:val="003E0D0E"/>
    <w:rsid w:val="003E196E"/>
    <w:rsid w:val="004021FF"/>
    <w:rsid w:val="0040298A"/>
    <w:rsid w:val="00415B6A"/>
    <w:rsid w:val="00420259"/>
    <w:rsid w:val="00431FB7"/>
    <w:rsid w:val="00433E0A"/>
    <w:rsid w:val="004510A0"/>
    <w:rsid w:val="0045379B"/>
    <w:rsid w:val="00456B31"/>
    <w:rsid w:val="00457434"/>
    <w:rsid w:val="00460C2B"/>
    <w:rsid w:val="00461BDB"/>
    <w:rsid w:val="00462315"/>
    <w:rsid w:val="0046301F"/>
    <w:rsid w:val="00466512"/>
    <w:rsid w:val="00466565"/>
    <w:rsid w:val="00467199"/>
    <w:rsid w:val="00483793"/>
    <w:rsid w:val="00491E45"/>
    <w:rsid w:val="00492452"/>
    <w:rsid w:val="0049478F"/>
    <w:rsid w:val="00495677"/>
    <w:rsid w:val="004A0FFE"/>
    <w:rsid w:val="004A17A6"/>
    <w:rsid w:val="004A2690"/>
    <w:rsid w:val="004B5D88"/>
    <w:rsid w:val="004B61FA"/>
    <w:rsid w:val="004C3DA1"/>
    <w:rsid w:val="004C46D8"/>
    <w:rsid w:val="004D6A6D"/>
    <w:rsid w:val="004D7C77"/>
    <w:rsid w:val="004E1676"/>
    <w:rsid w:val="004F0F5E"/>
    <w:rsid w:val="004F33EB"/>
    <w:rsid w:val="004F5FCE"/>
    <w:rsid w:val="004F6353"/>
    <w:rsid w:val="00502091"/>
    <w:rsid w:val="005053BE"/>
    <w:rsid w:val="00511A8A"/>
    <w:rsid w:val="00513D23"/>
    <w:rsid w:val="00520880"/>
    <w:rsid w:val="0056439A"/>
    <w:rsid w:val="00566F34"/>
    <w:rsid w:val="005718D1"/>
    <w:rsid w:val="00571F91"/>
    <w:rsid w:val="00575911"/>
    <w:rsid w:val="0058270A"/>
    <w:rsid w:val="00582A80"/>
    <w:rsid w:val="005B02AF"/>
    <w:rsid w:val="005B0F8F"/>
    <w:rsid w:val="005B4E73"/>
    <w:rsid w:val="005B7C29"/>
    <w:rsid w:val="005C03DD"/>
    <w:rsid w:val="005C0920"/>
    <w:rsid w:val="005D295E"/>
    <w:rsid w:val="005D4B98"/>
    <w:rsid w:val="005E201E"/>
    <w:rsid w:val="00602BBA"/>
    <w:rsid w:val="00614179"/>
    <w:rsid w:val="00624DF8"/>
    <w:rsid w:val="006273BD"/>
    <w:rsid w:val="006437D6"/>
    <w:rsid w:val="00644BAA"/>
    <w:rsid w:val="00654C90"/>
    <w:rsid w:val="0066371A"/>
    <w:rsid w:val="00663FAE"/>
    <w:rsid w:val="006656DD"/>
    <w:rsid w:val="006677B8"/>
    <w:rsid w:val="00667E2A"/>
    <w:rsid w:val="00677490"/>
    <w:rsid w:val="0068598A"/>
    <w:rsid w:val="0068612A"/>
    <w:rsid w:val="00691216"/>
    <w:rsid w:val="0069197D"/>
    <w:rsid w:val="006A332B"/>
    <w:rsid w:val="006A568F"/>
    <w:rsid w:val="006B1E7D"/>
    <w:rsid w:val="006B2EDE"/>
    <w:rsid w:val="006B7FBF"/>
    <w:rsid w:val="006D01BD"/>
    <w:rsid w:val="006D4D5B"/>
    <w:rsid w:val="006E1524"/>
    <w:rsid w:val="006E4CC8"/>
    <w:rsid w:val="006F019C"/>
    <w:rsid w:val="006F1217"/>
    <w:rsid w:val="00700ABB"/>
    <w:rsid w:val="00705706"/>
    <w:rsid w:val="00712B87"/>
    <w:rsid w:val="00713F98"/>
    <w:rsid w:val="0071495B"/>
    <w:rsid w:val="0072003F"/>
    <w:rsid w:val="0074069E"/>
    <w:rsid w:val="007434B3"/>
    <w:rsid w:val="007459E0"/>
    <w:rsid w:val="00752621"/>
    <w:rsid w:val="00753386"/>
    <w:rsid w:val="00753E3A"/>
    <w:rsid w:val="0077235E"/>
    <w:rsid w:val="007761A4"/>
    <w:rsid w:val="00797A14"/>
    <w:rsid w:val="007A19C4"/>
    <w:rsid w:val="007A6AEF"/>
    <w:rsid w:val="007C1D82"/>
    <w:rsid w:val="007D3A51"/>
    <w:rsid w:val="007D64AC"/>
    <w:rsid w:val="007D6502"/>
    <w:rsid w:val="007F557F"/>
    <w:rsid w:val="007F6DE0"/>
    <w:rsid w:val="00800BF5"/>
    <w:rsid w:val="00833E72"/>
    <w:rsid w:val="00833F08"/>
    <w:rsid w:val="008406FE"/>
    <w:rsid w:val="00841AB5"/>
    <w:rsid w:val="0084648B"/>
    <w:rsid w:val="00852BEE"/>
    <w:rsid w:val="00866D54"/>
    <w:rsid w:val="00871AFB"/>
    <w:rsid w:val="00872F35"/>
    <w:rsid w:val="00885187"/>
    <w:rsid w:val="008B433A"/>
    <w:rsid w:val="008B6878"/>
    <w:rsid w:val="008C4949"/>
    <w:rsid w:val="008C601C"/>
    <w:rsid w:val="008D265C"/>
    <w:rsid w:val="008D4101"/>
    <w:rsid w:val="008D6D60"/>
    <w:rsid w:val="008E0AD5"/>
    <w:rsid w:val="008E36DE"/>
    <w:rsid w:val="008E6A58"/>
    <w:rsid w:val="00910310"/>
    <w:rsid w:val="00912E63"/>
    <w:rsid w:val="0092671B"/>
    <w:rsid w:val="0093052B"/>
    <w:rsid w:val="0093151C"/>
    <w:rsid w:val="00932B70"/>
    <w:rsid w:val="009337EA"/>
    <w:rsid w:val="009343CB"/>
    <w:rsid w:val="00945807"/>
    <w:rsid w:val="00946383"/>
    <w:rsid w:val="0095109E"/>
    <w:rsid w:val="00952709"/>
    <w:rsid w:val="00954377"/>
    <w:rsid w:val="009738B8"/>
    <w:rsid w:val="009834BD"/>
    <w:rsid w:val="0099253F"/>
    <w:rsid w:val="009A16A9"/>
    <w:rsid w:val="009C1F1A"/>
    <w:rsid w:val="009C1F69"/>
    <w:rsid w:val="009C399D"/>
    <w:rsid w:val="009C762D"/>
    <w:rsid w:val="009D1BB3"/>
    <w:rsid w:val="009E20A6"/>
    <w:rsid w:val="009E24C3"/>
    <w:rsid w:val="009E5244"/>
    <w:rsid w:val="009F2CEE"/>
    <w:rsid w:val="009F4EB8"/>
    <w:rsid w:val="009F7672"/>
    <w:rsid w:val="00A04DE2"/>
    <w:rsid w:val="00A17111"/>
    <w:rsid w:val="00A264B3"/>
    <w:rsid w:val="00A26C6E"/>
    <w:rsid w:val="00A3090A"/>
    <w:rsid w:val="00A34666"/>
    <w:rsid w:val="00A35213"/>
    <w:rsid w:val="00A41A7B"/>
    <w:rsid w:val="00A46FBB"/>
    <w:rsid w:val="00A50A78"/>
    <w:rsid w:val="00A55E56"/>
    <w:rsid w:val="00A57938"/>
    <w:rsid w:val="00A717C9"/>
    <w:rsid w:val="00A8050A"/>
    <w:rsid w:val="00A8069F"/>
    <w:rsid w:val="00A93A7C"/>
    <w:rsid w:val="00A94883"/>
    <w:rsid w:val="00AA418F"/>
    <w:rsid w:val="00AA518E"/>
    <w:rsid w:val="00AC4A03"/>
    <w:rsid w:val="00AC77C5"/>
    <w:rsid w:val="00AD14D3"/>
    <w:rsid w:val="00AD4D30"/>
    <w:rsid w:val="00AE17EE"/>
    <w:rsid w:val="00AF0C9F"/>
    <w:rsid w:val="00AF12F6"/>
    <w:rsid w:val="00B0106B"/>
    <w:rsid w:val="00B0179A"/>
    <w:rsid w:val="00B02672"/>
    <w:rsid w:val="00B07922"/>
    <w:rsid w:val="00B1067D"/>
    <w:rsid w:val="00B14BD1"/>
    <w:rsid w:val="00B25839"/>
    <w:rsid w:val="00B2750D"/>
    <w:rsid w:val="00B44668"/>
    <w:rsid w:val="00B45E6D"/>
    <w:rsid w:val="00B5326E"/>
    <w:rsid w:val="00B56AB5"/>
    <w:rsid w:val="00B64C85"/>
    <w:rsid w:val="00B67F08"/>
    <w:rsid w:val="00B700A8"/>
    <w:rsid w:val="00B72181"/>
    <w:rsid w:val="00B76FF1"/>
    <w:rsid w:val="00B812C3"/>
    <w:rsid w:val="00B82BF6"/>
    <w:rsid w:val="00B86A63"/>
    <w:rsid w:val="00B87BE1"/>
    <w:rsid w:val="00B910B2"/>
    <w:rsid w:val="00BA49CD"/>
    <w:rsid w:val="00BA7FB7"/>
    <w:rsid w:val="00BB396E"/>
    <w:rsid w:val="00BB4998"/>
    <w:rsid w:val="00BC039A"/>
    <w:rsid w:val="00BC375E"/>
    <w:rsid w:val="00BD0A78"/>
    <w:rsid w:val="00BD1EA1"/>
    <w:rsid w:val="00BD459E"/>
    <w:rsid w:val="00BE27C9"/>
    <w:rsid w:val="00BF0C42"/>
    <w:rsid w:val="00BF0CA2"/>
    <w:rsid w:val="00BF6A7E"/>
    <w:rsid w:val="00BF77F3"/>
    <w:rsid w:val="00C10E66"/>
    <w:rsid w:val="00C12751"/>
    <w:rsid w:val="00C1491D"/>
    <w:rsid w:val="00C15AD5"/>
    <w:rsid w:val="00C2421B"/>
    <w:rsid w:val="00C327F5"/>
    <w:rsid w:val="00C36F1F"/>
    <w:rsid w:val="00C429DB"/>
    <w:rsid w:val="00C525BB"/>
    <w:rsid w:val="00C525DA"/>
    <w:rsid w:val="00C54FAA"/>
    <w:rsid w:val="00C578C0"/>
    <w:rsid w:val="00C63CDD"/>
    <w:rsid w:val="00C66084"/>
    <w:rsid w:val="00C664F5"/>
    <w:rsid w:val="00C70A68"/>
    <w:rsid w:val="00C7787B"/>
    <w:rsid w:val="00C819A3"/>
    <w:rsid w:val="00C83A46"/>
    <w:rsid w:val="00C84641"/>
    <w:rsid w:val="00C96F83"/>
    <w:rsid w:val="00C97112"/>
    <w:rsid w:val="00CA27D4"/>
    <w:rsid w:val="00CB11D6"/>
    <w:rsid w:val="00CB30C3"/>
    <w:rsid w:val="00CB5915"/>
    <w:rsid w:val="00CB640B"/>
    <w:rsid w:val="00CB79C0"/>
    <w:rsid w:val="00CC4F47"/>
    <w:rsid w:val="00CD3BA7"/>
    <w:rsid w:val="00CD497C"/>
    <w:rsid w:val="00CD4BBC"/>
    <w:rsid w:val="00CE63C0"/>
    <w:rsid w:val="00CF3709"/>
    <w:rsid w:val="00CF634D"/>
    <w:rsid w:val="00D020F8"/>
    <w:rsid w:val="00D157A8"/>
    <w:rsid w:val="00D22B52"/>
    <w:rsid w:val="00D30F7B"/>
    <w:rsid w:val="00D37555"/>
    <w:rsid w:val="00D3774D"/>
    <w:rsid w:val="00D37CE4"/>
    <w:rsid w:val="00D40D40"/>
    <w:rsid w:val="00D465B2"/>
    <w:rsid w:val="00D540CE"/>
    <w:rsid w:val="00D57DAA"/>
    <w:rsid w:val="00D61A56"/>
    <w:rsid w:val="00D666DC"/>
    <w:rsid w:val="00D6750F"/>
    <w:rsid w:val="00D71A5B"/>
    <w:rsid w:val="00D76929"/>
    <w:rsid w:val="00D8023A"/>
    <w:rsid w:val="00D868D4"/>
    <w:rsid w:val="00DA227B"/>
    <w:rsid w:val="00DA316D"/>
    <w:rsid w:val="00DB25A3"/>
    <w:rsid w:val="00DB7622"/>
    <w:rsid w:val="00DD0901"/>
    <w:rsid w:val="00DD0B6C"/>
    <w:rsid w:val="00DD1587"/>
    <w:rsid w:val="00DD57CC"/>
    <w:rsid w:val="00DE3CF2"/>
    <w:rsid w:val="00DF21B3"/>
    <w:rsid w:val="00DF28A6"/>
    <w:rsid w:val="00DF3599"/>
    <w:rsid w:val="00DF4546"/>
    <w:rsid w:val="00DF6287"/>
    <w:rsid w:val="00E016EC"/>
    <w:rsid w:val="00E02B31"/>
    <w:rsid w:val="00E05E03"/>
    <w:rsid w:val="00E164E1"/>
    <w:rsid w:val="00E2013F"/>
    <w:rsid w:val="00E205AF"/>
    <w:rsid w:val="00E24035"/>
    <w:rsid w:val="00E2683B"/>
    <w:rsid w:val="00E31895"/>
    <w:rsid w:val="00E374D6"/>
    <w:rsid w:val="00E434A8"/>
    <w:rsid w:val="00E44867"/>
    <w:rsid w:val="00E558E1"/>
    <w:rsid w:val="00E65698"/>
    <w:rsid w:val="00E6760B"/>
    <w:rsid w:val="00E67E8D"/>
    <w:rsid w:val="00E85082"/>
    <w:rsid w:val="00E85D45"/>
    <w:rsid w:val="00E91AC8"/>
    <w:rsid w:val="00E96E3E"/>
    <w:rsid w:val="00EA1D15"/>
    <w:rsid w:val="00EC0ADA"/>
    <w:rsid w:val="00EC2B81"/>
    <w:rsid w:val="00EC4167"/>
    <w:rsid w:val="00ED3343"/>
    <w:rsid w:val="00ED5A0E"/>
    <w:rsid w:val="00EE1220"/>
    <w:rsid w:val="00EE1ECB"/>
    <w:rsid w:val="00EE5792"/>
    <w:rsid w:val="00EF51CE"/>
    <w:rsid w:val="00EF59F8"/>
    <w:rsid w:val="00F002E5"/>
    <w:rsid w:val="00F141A0"/>
    <w:rsid w:val="00F22350"/>
    <w:rsid w:val="00F23072"/>
    <w:rsid w:val="00F25AB2"/>
    <w:rsid w:val="00F31EC8"/>
    <w:rsid w:val="00F33640"/>
    <w:rsid w:val="00F36F2B"/>
    <w:rsid w:val="00F533BF"/>
    <w:rsid w:val="00F557D4"/>
    <w:rsid w:val="00F77C7E"/>
    <w:rsid w:val="00F866C1"/>
    <w:rsid w:val="00F92851"/>
    <w:rsid w:val="00F92FA4"/>
    <w:rsid w:val="00FA2571"/>
    <w:rsid w:val="00FA51C7"/>
    <w:rsid w:val="00FA52E6"/>
    <w:rsid w:val="00FC0C90"/>
    <w:rsid w:val="00FC3CFC"/>
    <w:rsid w:val="00FC49CA"/>
    <w:rsid w:val="00FC7C7B"/>
    <w:rsid w:val="00FE150E"/>
    <w:rsid w:val="00FF6EB0"/>
    <w:rsid w:val="00FF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9329"/>
    <o:shapelayout v:ext="edit">
      <o:idmap v:ext="edit" data="1"/>
    </o:shapelayout>
  </w:shapeDefaults>
  <w:decimalSymbol w:val="."/>
  <w:listSeparator w:val=","/>
  <w15:docId w15:val="{886D149B-2AAB-4ACF-A715-966FCDAF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D4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558E1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558E1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F12F6"/>
    <w:pPr>
      <w:keepNext/>
      <w:keepLines/>
      <w:spacing w:before="200" w:after="0"/>
      <w:outlineLvl w:val="2"/>
    </w:pPr>
    <w:rPr>
      <w:rFonts w:eastAsia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E558E1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65698"/>
    <w:pPr>
      <w:keepNext/>
      <w:keepLines/>
      <w:spacing w:before="200" w:after="0"/>
      <w:outlineLvl w:val="4"/>
    </w:pPr>
    <w:rPr>
      <w:rFonts w:ascii="Cambria" w:eastAsia="Times New Roman" w:hAnsi="Cambria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65698"/>
    <w:pPr>
      <w:keepNext/>
      <w:keepLines/>
      <w:spacing w:before="200" w:after="0"/>
      <w:outlineLvl w:val="5"/>
    </w:pPr>
    <w:rPr>
      <w:rFonts w:ascii="Cambria" w:eastAsia="Times New Roman" w:hAnsi="Cambria"/>
      <w:b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558E1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Spacing"/>
    <w:next w:val="NoSpacing"/>
    <w:link w:val="Heading8Char"/>
    <w:unhideWhenUsed/>
    <w:qFormat/>
    <w:rsid w:val="00AF12F6"/>
    <w:pPr>
      <w:keepNext/>
      <w:keepLines/>
      <w:spacing w:before="200"/>
      <w:outlineLvl w:val="7"/>
    </w:pPr>
    <w:rPr>
      <w:rFonts w:eastAsia="Times New Roman"/>
      <w:b/>
      <w:color w:val="404040"/>
      <w:szCs w:val="20"/>
    </w:rPr>
  </w:style>
  <w:style w:type="paragraph" w:styleId="Heading9">
    <w:name w:val="heading 9"/>
    <w:basedOn w:val="Normal"/>
    <w:next w:val="Normal"/>
    <w:link w:val="Heading9Char"/>
    <w:rsid w:val="00AF0C9F"/>
    <w:pPr>
      <w:tabs>
        <w:tab w:val="num" w:pos="864"/>
      </w:tabs>
      <w:autoSpaceDE w:val="0"/>
      <w:autoSpaceDN w:val="0"/>
      <w:spacing w:after="340" w:line="340" w:lineRule="exact"/>
      <w:ind w:left="864" w:hanging="1584"/>
      <w:jc w:val="both"/>
      <w:outlineLvl w:val="8"/>
    </w:pPr>
    <w:rPr>
      <w:rFonts w:ascii="Arial" w:eastAsia="Times New Roman" w:hAnsi="Arial"/>
      <w:sz w:val="2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50D"/>
    <w:pPr>
      <w:ind w:left="720"/>
    </w:pPr>
  </w:style>
  <w:style w:type="paragraph" w:styleId="Header">
    <w:name w:val="header"/>
    <w:basedOn w:val="Normal"/>
    <w:link w:val="HeaderChar"/>
    <w:uiPriority w:val="99"/>
    <w:semiHidden/>
    <w:unhideWhenUsed/>
    <w:rsid w:val="00FC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C3CFC"/>
  </w:style>
  <w:style w:type="paragraph" w:styleId="Footer">
    <w:name w:val="footer"/>
    <w:basedOn w:val="Normal"/>
    <w:link w:val="FooterChar"/>
    <w:uiPriority w:val="99"/>
    <w:unhideWhenUsed/>
    <w:rsid w:val="00FC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CFC"/>
  </w:style>
  <w:style w:type="table" w:styleId="TableGrid">
    <w:name w:val="Table Grid"/>
    <w:basedOn w:val="TableNormal"/>
    <w:uiPriority w:val="59"/>
    <w:rsid w:val="00FC3CF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3C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CF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558E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F12F6"/>
    <w:rPr>
      <w:rFonts w:eastAsia="Times New Roman" w:cs="Times New Roman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65698"/>
    <w:rPr>
      <w:rFonts w:ascii="Cambria" w:eastAsia="Times New Roman" w:hAnsi="Cambria" w:cs="Times New Roman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E65698"/>
    <w:rPr>
      <w:rFonts w:ascii="Cambria" w:eastAsia="Times New Roman" w:hAnsi="Cambria" w:cs="Times New Roman"/>
      <w:b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E558E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AF12F6"/>
    <w:rPr>
      <w:rFonts w:eastAsia="Times New Roman" w:cs="Times New Roman"/>
      <w:b/>
      <w:color w:val="40404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558E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58E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rsid w:val="00E558E1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1Char">
    <w:name w:val="Heading 1 Char"/>
    <w:basedOn w:val="DefaultParagraphFont"/>
    <w:link w:val="Heading1"/>
    <w:uiPriority w:val="9"/>
    <w:rsid w:val="00E558E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177B14"/>
    <w:pPr>
      <w:pBdr>
        <w:bottom w:val="single" w:sz="6" w:space="0" w:color="auto"/>
      </w:pBdr>
      <w:shd w:val="pct10" w:color="auto" w:fill="auto"/>
    </w:pPr>
    <w:rPr>
      <w:b/>
    </w:rPr>
  </w:style>
  <w:style w:type="paragraph" w:styleId="NoSpacing">
    <w:name w:val="No Spacing"/>
    <w:uiPriority w:val="1"/>
    <w:qFormat/>
    <w:rsid w:val="00F866C1"/>
    <w:rPr>
      <w:sz w:val="22"/>
      <w:szCs w:val="22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177B14"/>
    <w:rPr>
      <w:b/>
      <w:shd w:val="pct10" w:color="auto" w:fill="auto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04DE2"/>
    <w:pPr>
      <w:spacing w:after="0"/>
      <w:ind w:left="220" w:hanging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3127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2B312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B3127"/>
    <w:rPr>
      <w:color w:val="0000FF"/>
      <w:u w:val="single"/>
    </w:rPr>
  </w:style>
  <w:style w:type="paragraph" w:styleId="List">
    <w:name w:val="List"/>
    <w:basedOn w:val="Normal"/>
    <w:uiPriority w:val="99"/>
    <w:unhideWhenUsed/>
    <w:rsid w:val="002B3127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2B3127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2B312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2B312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2B312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5D295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unhideWhenUsed/>
    <w:rsid w:val="005D295E"/>
    <w:pPr>
      <w:numPr>
        <w:numId w:val="4"/>
      </w:numPr>
      <w:contextualSpacing/>
    </w:pPr>
  </w:style>
  <w:style w:type="paragraph" w:styleId="ListNumber">
    <w:name w:val="List Number"/>
    <w:basedOn w:val="Normal"/>
    <w:unhideWhenUsed/>
    <w:rsid w:val="005D295E"/>
    <w:pPr>
      <w:contextualSpacing/>
    </w:pPr>
  </w:style>
  <w:style w:type="paragraph" w:styleId="ListNumber2">
    <w:name w:val="List Number 2"/>
    <w:aliases w:val="Second Level Numbered Lists"/>
    <w:basedOn w:val="Normal"/>
    <w:unhideWhenUsed/>
    <w:qFormat/>
    <w:rsid w:val="005D295E"/>
    <w:pPr>
      <w:numPr>
        <w:numId w:val="6"/>
      </w:numPr>
      <w:contextualSpacing/>
    </w:pPr>
  </w:style>
  <w:style w:type="paragraph" w:styleId="ListNumber3">
    <w:name w:val="List Number 3"/>
    <w:basedOn w:val="Normal"/>
    <w:unhideWhenUsed/>
    <w:rsid w:val="00AF0C9F"/>
    <w:pPr>
      <w:numPr>
        <w:numId w:val="7"/>
      </w:numPr>
      <w:contextualSpacing/>
    </w:pPr>
  </w:style>
  <w:style w:type="paragraph" w:styleId="ListNumber4">
    <w:name w:val="List Number 4"/>
    <w:basedOn w:val="Normal"/>
    <w:unhideWhenUsed/>
    <w:rsid w:val="00AF0C9F"/>
    <w:pPr>
      <w:numPr>
        <w:numId w:val="8"/>
      </w:numPr>
      <w:contextualSpacing/>
    </w:pPr>
  </w:style>
  <w:style w:type="paragraph" w:customStyle="1" w:styleId="NormalAfterHeading">
    <w:name w:val="Normal After Heading"/>
    <w:basedOn w:val="Normal"/>
    <w:next w:val="Normal"/>
    <w:link w:val="NormalAfterHeadingChar"/>
    <w:rsid w:val="00AF0C9F"/>
    <w:pPr>
      <w:spacing w:before="80" w:after="0" w:line="240" w:lineRule="auto"/>
    </w:pPr>
    <w:rPr>
      <w:rFonts w:ascii="Arial" w:eastAsia="Times New Roman" w:hAnsi="Arial"/>
      <w:sz w:val="20"/>
      <w:szCs w:val="20"/>
      <w:lang w:val="en-CA"/>
    </w:rPr>
  </w:style>
  <w:style w:type="character" w:customStyle="1" w:styleId="NormalAfterHeadingChar">
    <w:name w:val="Normal After Heading Char"/>
    <w:basedOn w:val="DefaultParagraphFont"/>
    <w:link w:val="NormalAfterHeading"/>
    <w:locked/>
    <w:rsid w:val="00AF0C9F"/>
    <w:rPr>
      <w:rFonts w:ascii="Arial" w:eastAsia="Times New Roman" w:hAnsi="Arial" w:cs="Times New Roman"/>
      <w:sz w:val="20"/>
      <w:szCs w:val="20"/>
      <w:lang w:val="en-CA"/>
    </w:rPr>
  </w:style>
  <w:style w:type="character" w:customStyle="1" w:styleId="Heading9Char">
    <w:name w:val="Heading 9 Char"/>
    <w:basedOn w:val="DefaultParagraphFont"/>
    <w:link w:val="Heading9"/>
    <w:rsid w:val="00AF0C9F"/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NormalLeft36ptChar">
    <w:name w:val="Normal + Left:  36 pt Char"/>
    <w:basedOn w:val="DefaultParagraphFont"/>
    <w:rsid w:val="00BC375E"/>
    <w:rPr>
      <w:sz w:val="22"/>
      <w:szCs w:val="24"/>
      <w:lang w:val="en-CA" w:eastAsia="en-US" w:bidi="ar-SA"/>
    </w:rPr>
  </w:style>
  <w:style w:type="paragraph" w:styleId="List4">
    <w:name w:val="List 4"/>
    <w:basedOn w:val="Normal"/>
    <w:uiPriority w:val="99"/>
    <w:unhideWhenUsed/>
    <w:rsid w:val="00712B87"/>
    <w:pPr>
      <w:ind w:left="1440" w:hanging="36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910310"/>
    <w:pPr>
      <w:spacing w:after="0" w:line="240" w:lineRule="auto"/>
    </w:pPr>
    <w:rPr>
      <w:rFonts w:asciiTheme="minorHAnsi" w:eastAsiaTheme="minorEastAsia" w:hAnsiTheme="minorHAnsi" w:cstheme="minorBidi"/>
      <w:sz w:val="20"/>
      <w:szCs w:val="20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semiHidden/>
    <w:rsid w:val="00910310"/>
    <w:rPr>
      <w:rFonts w:asciiTheme="minorHAnsi" w:eastAsiaTheme="minorEastAsia" w:hAnsiTheme="minorHAnsi" w:cstheme="minorBidi"/>
      <w:lang w:val="en-CA" w:eastAsia="en-CA"/>
    </w:rPr>
  </w:style>
  <w:style w:type="character" w:styleId="FootnoteReference">
    <w:name w:val="footnote reference"/>
    <w:basedOn w:val="DefaultParagraphFont"/>
    <w:semiHidden/>
    <w:unhideWhenUsed/>
    <w:rsid w:val="0091031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10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0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0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0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9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ivacy@criticall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9182D0ADB7B943BBDDCB3839FAFCDD" ma:contentTypeVersion="0" ma:contentTypeDescription="Create a new document." ma:contentTypeScope="" ma:versionID="950b6d7ef7b12dbd87623c8cc55dca72">
  <xsd:schema xmlns:xsd="http://www.w3.org/2001/XMLSchema" xmlns:p="http://schemas.microsoft.com/office/2006/metadata/properties" targetNamespace="http://schemas.microsoft.com/office/2006/metadata/properties" ma:root="true" ma:fieldsID="b6d07dc4efc8556ce6720bc4f79f387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3CD69-2FFD-4152-98D2-949385573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73E28D18-C9DC-44BE-B26C-D47DEC0646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D55AB8-C906-46E2-B2E9-5562131835AE}">
  <ds:schemaRefs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896C102-3410-4F6C-8CFE-26C7F52D4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itiCall</Company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.moon</dc:creator>
  <cp:lastModifiedBy>Haque, Nasim</cp:lastModifiedBy>
  <cp:revision>2</cp:revision>
  <cp:lastPrinted>2013-06-03T12:44:00Z</cp:lastPrinted>
  <dcterms:created xsi:type="dcterms:W3CDTF">2020-06-09T14:34:00Z</dcterms:created>
  <dcterms:modified xsi:type="dcterms:W3CDTF">2020-06-0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9182D0ADB7B943BBDDCB3839FAFCDD</vt:lpwstr>
  </property>
</Properties>
</file>